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43FF94" w14:textId="590D6B03" w:rsidR="003473D5" w:rsidRDefault="003473D5" w:rsidP="00163DA6">
      <w:pPr>
        <w:pStyle w:val="Heading1"/>
        <w:jc w:val="center"/>
        <w:rPr>
          <w:b/>
          <w:sz w:val="40"/>
          <w:szCs w:val="40"/>
          <w:lang w:val="en-US"/>
        </w:rPr>
      </w:pPr>
      <w:r w:rsidRPr="00163DA6">
        <w:rPr>
          <w:b/>
          <w:sz w:val="40"/>
          <w:szCs w:val="40"/>
          <w:lang w:val="en-US"/>
        </w:rPr>
        <w:t>Chatbot with Microsoft Azure</w:t>
      </w:r>
    </w:p>
    <w:p w14:paraId="47D06CF7" w14:textId="77777777" w:rsidR="00301A22" w:rsidRPr="00301A22" w:rsidRDefault="00301A22" w:rsidP="00301A22">
      <w:pPr>
        <w:rPr>
          <w:lang w:val="en-US"/>
        </w:rPr>
      </w:pPr>
    </w:p>
    <w:p w14:paraId="04C7E6E2" w14:textId="77777777" w:rsidR="00752597" w:rsidRDefault="00752597" w:rsidP="00752597">
      <w:pPr>
        <w:pStyle w:val="NoSpacing"/>
        <w:numPr>
          <w:ilvl w:val="0"/>
          <w:numId w:val="3"/>
        </w:numPr>
        <w:ind w:left="864"/>
        <w:rPr>
          <w:rFonts w:asciiTheme="majorHAnsi" w:eastAsiaTheme="majorEastAsia" w:hAnsiTheme="majorHAnsi" w:cstheme="majorBidi"/>
          <w:b/>
          <w:bCs/>
          <w:color w:val="0070C0"/>
          <w:sz w:val="36"/>
          <w:szCs w:val="36"/>
          <w:lang w:val="en-US" w:eastAsia="en-IN"/>
        </w:rPr>
      </w:pPr>
      <w:r w:rsidRPr="003A1394">
        <w:rPr>
          <w:rFonts w:asciiTheme="majorHAnsi" w:eastAsiaTheme="majorEastAsia" w:hAnsiTheme="majorHAnsi" w:cstheme="majorBidi"/>
          <w:b/>
          <w:bCs/>
          <w:color w:val="0070C0"/>
          <w:sz w:val="36"/>
          <w:szCs w:val="36"/>
          <w:lang w:val="en-US" w:eastAsia="en-IN"/>
        </w:rPr>
        <w:t>Chatbot Fundamentals</w:t>
      </w:r>
    </w:p>
    <w:p w14:paraId="03F13203" w14:textId="77777777" w:rsidR="00752597" w:rsidRPr="003A1394" w:rsidRDefault="00752597" w:rsidP="00752597">
      <w:pPr>
        <w:pStyle w:val="NoSpacing"/>
        <w:ind w:left="1080"/>
        <w:rPr>
          <w:rFonts w:asciiTheme="majorHAnsi" w:eastAsiaTheme="majorEastAsia" w:hAnsiTheme="majorHAnsi" w:cstheme="majorBidi"/>
          <w:b/>
          <w:bCs/>
          <w:color w:val="0070C0"/>
          <w:sz w:val="36"/>
          <w:szCs w:val="36"/>
          <w:lang w:val="en-US" w:eastAsia="en-IN"/>
        </w:rPr>
      </w:pPr>
    </w:p>
    <w:p w14:paraId="5718629F" w14:textId="77777777" w:rsidR="00752597" w:rsidRPr="003D0B51" w:rsidRDefault="00752597" w:rsidP="00752597">
      <w:pPr>
        <w:pStyle w:val="NoSpacing"/>
        <w:numPr>
          <w:ilvl w:val="1"/>
          <w:numId w:val="3"/>
        </w:numPr>
        <w:rPr>
          <w:rStyle w:val="Heading2Char"/>
          <w:b/>
          <w:bCs/>
          <w:color w:val="8EAADB" w:themeColor="accent1" w:themeTint="99"/>
          <w:lang w:eastAsia="en-IN"/>
        </w:rPr>
      </w:pPr>
      <w:r w:rsidRPr="003D0B51">
        <w:rPr>
          <w:rStyle w:val="Heading2Char"/>
          <w:b/>
          <w:bCs/>
          <w:color w:val="8EAADB" w:themeColor="accent1" w:themeTint="99"/>
          <w:lang w:eastAsia="en-IN"/>
        </w:rPr>
        <w:t>What is a chatbot?</w:t>
      </w:r>
    </w:p>
    <w:p w14:paraId="5D8C5D2E" w14:textId="77777777" w:rsidR="00752597" w:rsidRDefault="00752597" w:rsidP="00752597">
      <w:pPr>
        <w:pStyle w:val="NoSpacing"/>
        <w:ind w:left="1152"/>
        <w:rPr>
          <w:rStyle w:val="Heading2Char"/>
          <w:b/>
          <w:bCs/>
          <w:color w:val="C45911" w:themeColor="accent2" w:themeShade="BF"/>
          <w:lang w:eastAsia="en-IN"/>
        </w:rPr>
      </w:pPr>
    </w:p>
    <w:p w14:paraId="6CDF8B5E" w14:textId="77777777" w:rsidR="00752597" w:rsidRDefault="00752597" w:rsidP="00752597">
      <w:pPr>
        <w:pStyle w:val="NoSpacing"/>
        <w:ind w:left="1152"/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  <w:r w:rsidRPr="003D0B51"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A chatbot is a software application used to conduct an on-line chat conversation via text or text-to-speech, in lieu of providing direct contact with a live human agent.</w:t>
      </w:r>
      <w:r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T</w:t>
      </w:r>
      <w:r w:rsidRPr="003D0B51"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oday, most chatbots are accessed on-line via website popups, or through virtual assistants such as Google Assistant, Amazon Alexa, or messaging apps such as Fac</w:t>
      </w:r>
      <w:r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ebook Messenger or WeChat.</w:t>
      </w:r>
    </w:p>
    <w:p w14:paraId="56F2974C" w14:textId="77777777" w:rsidR="00752597" w:rsidRDefault="00752597" w:rsidP="00752597">
      <w:pPr>
        <w:pStyle w:val="NoSpacing"/>
        <w:ind w:left="1152"/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</w:p>
    <w:p w14:paraId="33A32C15" w14:textId="77777777" w:rsidR="00752597" w:rsidRDefault="00752597" w:rsidP="00752597">
      <w:pPr>
        <w:ind w:left="432" w:firstLine="720"/>
        <w:rPr>
          <w:color w:val="1F3864" w:themeColor="accent1" w:themeShade="80"/>
        </w:rPr>
      </w:pPr>
      <w:r>
        <w:rPr>
          <w:noProof/>
        </w:rPr>
        <w:drawing>
          <wp:inline distT="0" distB="0" distL="0" distR="0" wp14:anchorId="3EF708F1" wp14:editId="261EDBDF">
            <wp:extent cx="4939145" cy="1593066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63977" cy="1633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EE392" w14:textId="77777777" w:rsidR="00752597" w:rsidRDefault="00752597" w:rsidP="00752597">
      <w:pPr>
        <w:ind w:left="432" w:firstLine="720"/>
        <w:rPr>
          <w:color w:val="1F3864" w:themeColor="accent1" w:themeShade="80"/>
        </w:rPr>
      </w:pPr>
      <w:r>
        <w:t xml:space="preserve">Image Courtesy: </w:t>
      </w:r>
      <w:hyperlink r:id="rId6" w:history="1">
        <w:r w:rsidRPr="00185D0D">
          <w:rPr>
            <w:color w:val="0000FF"/>
            <w:u w:val="single"/>
          </w:rPr>
          <w:t>https://expertsystem.com/chatbot/</w:t>
        </w:r>
      </w:hyperlink>
    </w:p>
    <w:p w14:paraId="22CD0586" w14:textId="77777777" w:rsidR="00752597" w:rsidRDefault="00752597" w:rsidP="00752597">
      <w:pPr>
        <w:pStyle w:val="NoSpacing"/>
        <w:ind w:left="1152"/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</w:p>
    <w:p w14:paraId="2E59A2F9" w14:textId="77777777" w:rsidR="00752597" w:rsidRPr="00FF1C0A" w:rsidRDefault="00752597" w:rsidP="00752597">
      <w:pPr>
        <w:pStyle w:val="NoSpacing"/>
        <w:ind w:left="1152"/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</w:p>
    <w:p w14:paraId="3FCDF443" w14:textId="77777777" w:rsidR="00752597" w:rsidRPr="00986039" w:rsidRDefault="00752597" w:rsidP="00752597">
      <w:pPr>
        <w:pStyle w:val="NoSpacing"/>
        <w:numPr>
          <w:ilvl w:val="1"/>
          <w:numId w:val="3"/>
        </w:numPr>
        <w:rPr>
          <w:rStyle w:val="Heading2Char"/>
          <w:b/>
          <w:bCs/>
          <w:color w:val="8EAADB" w:themeColor="accent1" w:themeTint="99"/>
          <w:lang w:eastAsia="en-IN"/>
        </w:rPr>
      </w:pPr>
      <w:r w:rsidRPr="004B491B">
        <w:rPr>
          <w:rStyle w:val="Heading2Char"/>
          <w:b/>
          <w:bCs/>
          <w:color w:val="8EAADB" w:themeColor="accent1" w:themeTint="99"/>
          <w:lang w:eastAsia="en-IN"/>
        </w:rPr>
        <w:t>Uses of chatbots:</w:t>
      </w:r>
    </w:p>
    <w:p w14:paraId="5B2084F5" w14:textId="77777777" w:rsidR="00752597" w:rsidRPr="006B2260" w:rsidRDefault="00752597" w:rsidP="00752597">
      <w:pPr>
        <w:pStyle w:val="NoSpacing"/>
        <w:ind w:left="1152"/>
        <w:rPr>
          <w:rStyle w:val="Heading2Char"/>
          <w:b/>
          <w:bCs/>
          <w:color w:val="262626" w:themeColor="text1" w:themeTint="D9"/>
          <w:sz w:val="24"/>
          <w:szCs w:val="24"/>
          <w:lang w:eastAsia="en-IN"/>
        </w:rPr>
      </w:pPr>
      <w:r w:rsidRPr="006B2260">
        <w:rPr>
          <w:rStyle w:val="Heading2Char"/>
          <w:b/>
          <w:bCs/>
          <w:color w:val="262626" w:themeColor="text1" w:themeTint="D9"/>
          <w:sz w:val="24"/>
          <w:szCs w:val="24"/>
          <w:lang w:eastAsia="en-IN"/>
        </w:rPr>
        <w:t>Here are some of the use case of chatbot:-</w:t>
      </w:r>
    </w:p>
    <w:p w14:paraId="099983F3" w14:textId="77777777" w:rsidR="00752597" w:rsidRPr="004B491B" w:rsidRDefault="00752597" w:rsidP="00752597">
      <w:pPr>
        <w:pStyle w:val="NoSpacing"/>
        <w:ind w:left="1152"/>
        <w:rPr>
          <w:rStyle w:val="Heading2Char"/>
          <w:b/>
          <w:bCs/>
          <w:color w:val="8EAADB" w:themeColor="accent1" w:themeTint="99"/>
          <w:lang w:eastAsia="en-IN"/>
        </w:rPr>
      </w:pPr>
    </w:p>
    <w:p w14:paraId="6167A5B1" w14:textId="77777777" w:rsidR="00752597" w:rsidRDefault="00752597" w:rsidP="00752597">
      <w:pPr>
        <w:pStyle w:val="NoSpacing"/>
        <w:numPr>
          <w:ilvl w:val="0"/>
          <w:numId w:val="4"/>
        </w:numPr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  <w:r w:rsidRPr="00B74F7D"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Chatbots Answer Questions And Inquiries</w:t>
      </w:r>
    </w:p>
    <w:p w14:paraId="604C5BC7" w14:textId="77777777" w:rsidR="00752597" w:rsidRDefault="00752597" w:rsidP="00752597">
      <w:pPr>
        <w:pStyle w:val="NoSpacing"/>
        <w:numPr>
          <w:ilvl w:val="0"/>
          <w:numId w:val="4"/>
        </w:numPr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  <w:r w:rsidRPr="00B74F7D"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Book Tickets To Events/Shows With Chatbots</w:t>
      </w:r>
    </w:p>
    <w:p w14:paraId="6C69D162" w14:textId="77777777" w:rsidR="00752597" w:rsidRDefault="00752597" w:rsidP="00752597">
      <w:pPr>
        <w:pStyle w:val="NoSpacing"/>
        <w:numPr>
          <w:ilvl w:val="0"/>
          <w:numId w:val="4"/>
        </w:numPr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  <w:r w:rsidRPr="00B74F7D"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Use Chatbots To Find Products, Check Inventory and Recommend Items</w:t>
      </w:r>
    </w:p>
    <w:p w14:paraId="3292929D" w14:textId="77777777" w:rsidR="00752597" w:rsidRDefault="00752597" w:rsidP="00752597">
      <w:pPr>
        <w:pStyle w:val="NoSpacing"/>
        <w:numPr>
          <w:ilvl w:val="0"/>
          <w:numId w:val="4"/>
        </w:numPr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  <w:r w:rsidRPr="00B74F7D"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Chatbots To Build Remarkable Customer Experience</w:t>
      </w:r>
    </w:p>
    <w:p w14:paraId="3C0F6E2C" w14:textId="77777777" w:rsidR="00752597" w:rsidRDefault="00752597" w:rsidP="00752597">
      <w:pPr>
        <w:pStyle w:val="NoSpacing"/>
        <w:numPr>
          <w:ilvl w:val="0"/>
          <w:numId w:val="4"/>
        </w:numPr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  <w:r w:rsidRPr="00B74F7D"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Chatbots Can Confirm Orders And Track Shipping</w:t>
      </w:r>
    </w:p>
    <w:p w14:paraId="37025F5B" w14:textId="77777777" w:rsidR="00752597" w:rsidRDefault="00752597" w:rsidP="00752597">
      <w:pPr>
        <w:pStyle w:val="NoSpacing"/>
        <w:numPr>
          <w:ilvl w:val="0"/>
          <w:numId w:val="4"/>
        </w:numPr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  <w:r w:rsidRPr="00B74F7D"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Chatbots Can Do Quizzes, Promotions, And Contests With Customers</w:t>
      </w:r>
    </w:p>
    <w:p w14:paraId="711109EF" w14:textId="77777777" w:rsidR="00752597" w:rsidRPr="001E5AE7" w:rsidRDefault="00752597" w:rsidP="00752597">
      <w:pPr>
        <w:pStyle w:val="NoSpacing"/>
        <w:numPr>
          <w:ilvl w:val="0"/>
          <w:numId w:val="4"/>
        </w:numPr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  <w:r w:rsidRPr="005740DE"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Chatbots Become Personal Shopping Assistants</w:t>
      </w:r>
    </w:p>
    <w:p w14:paraId="35B71AE6" w14:textId="77777777" w:rsidR="00752597" w:rsidRDefault="00752597" w:rsidP="00752597">
      <w:pPr>
        <w:pStyle w:val="NoSpacing"/>
        <w:ind w:left="1512"/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</w:p>
    <w:p w14:paraId="4C8FB3CF" w14:textId="77777777" w:rsidR="00752597" w:rsidRPr="008B49A3" w:rsidRDefault="00752597" w:rsidP="00752597">
      <w:pPr>
        <w:pStyle w:val="NoSpacing"/>
        <w:numPr>
          <w:ilvl w:val="1"/>
          <w:numId w:val="3"/>
        </w:numPr>
        <w:rPr>
          <w:rStyle w:val="Heading2Char"/>
          <w:b/>
          <w:bCs/>
          <w:color w:val="8EAADB" w:themeColor="accent1" w:themeTint="99"/>
          <w:lang w:eastAsia="en-IN"/>
        </w:rPr>
      </w:pPr>
      <w:r w:rsidRPr="008B49A3">
        <w:rPr>
          <w:rStyle w:val="Heading2Char"/>
          <w:b/>
          <w:bCs/>
          <w:color w:val="8EAADB" w:themeColor="accent1" w:themeTint="99"/>
          <w:lang w:eastAsia="en-IN"/>
        </w:rPr>
        <w:t>Advantages of Chatbots</w:t>
      </w:r>
    </w:p>
    <w:p w14:paraId="3FF1E643" w14:textId="77777777" w:rsidR="00752597" w:rsidRDefault="00752597" w:rsidP="00752597">
      <w:pPr>
        <w:pStyle w:val="NoSpacing"/>
        <w:numPr>
          <w:ilvl w:val="0"/>
          <w:numId w:val="5"/>
        </w:numPr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  <w:r w:rsidRPr="00175D96"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1- 24 hour availability</w:t>
      </w:r>
    </w:p>
    <w:p w14:paraId="3E1B7EEB" w14:textId="77777777" w:rsidR="00752597" w:rsidRDefault="00752597" w:rsidP="00752597">
      <w:pPr>
        <w:pStyle w:val="NoSpacing"/>
        <w:numPr>
          <w:ilvl w:val="0"/>
          <w:numId w:val="5"/>
        </w:numPr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  <w:r w:rsidRPr="00175D96"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Keeping Up with the Trends: Being Present on Messaging Platforms</w:t>
      </w:r>
    </w:p>
    <w:p w14:paraId="3FE0CA66" w14:textId="77777777" w:rsidR="00752597" w:rsidRDefault="00752597" w:rsidP="00752597">
      <w:pPr>
        <w:pStyle w:val="NoSpacing"/>
        <w:numPr>
          <w:ilvl w:val="0"/>
          <w:numId w:val="5"/>
        </w:numPr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  <w:r w:rsidRPr="00175D96"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Improved Customer Service</w:t>
      </w:r>
    </w:p>
    <w:p w14:paraId="2DC17A68" w14:textId="77777777" w:rsidR="00752597" w:rsidRDefault="00752597" w:rsidP="00752597">
      <w:pPr>
        <w:pStyle w:val="NoSpacing"/>
        <w:numPr>
          <w:ilvl w:val="0"/>
          <w:numId w:val="5"/>
        </w:numPr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  <w:r w:rsidRPr="00175D96"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Increased Customer Engagement</w:t>
      </w:r>
    </w:p>
    <w:p w14:paraId="7281A8F7" w14:textId="77777777" w:rsidR="00752597" w:rsidRPr="00852FCE" w:rsidRDefault="00752597" w:rsidP="00752597">
      <w:pPr>
        <w:pStyle w:val="NoSpacing"/>
        <w:numPr>
          <w:ilvl w:val="0"/>
          <w:numId w:val="5"/>
        </w:numPr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  <w:r w:rsidRPr="00175D96"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Cost Savings</w:t>
      </w:r>
    </w:p>
    <w:p w14:paraId="733C0CFB" w14:textId="77777777" w:rsidR="00752597" w:rsidRDefault="00752597" w:rsidP="00752597">
      <w:pPr>
        <w:pStyle w:val="NoSpacing"/>
        <w:numPr>
          <w:ilvl w:val="0"/>
          <w:numId w:val="5"/>
        </w:numPr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  <w:r w:rsidRPr="00175D96"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Management of multiple clients</w:t>
      </w:r>
    </w:p>
    <w:p w14:paraId="61CADFC2" w14:textId="77777777" w:rsidR="00752597" w:rsidRDefault="00752597" w:rsidP="00752597">
      <w:pPr>
        <w:pStyle w:val="NoSpacing"/>
        <w:numPr>
          <w:ilvl w:val="0"/>
          <w:numId w:val="5"/>
        </w:numPr>
        <w:rPr>
          <w:rStyle w:val="Heading2Char"/>
          <w:b/>
          <w:bCs/>
          <w:color w:val="000000" w:themeColor="text1"/>
          <w:sz w:val="24"/>
          <w:szCs w:val="24"/>
          <w:lang w:eastAsia="en-IN"/>
        </w:rPr>
      </w:pPr>
      <w:r w:rsidRPr="00175D96">
        <w:rPr>
          <w:rStyle w:val="Heading2Char"/>
          <w:b/>
          <w:bCs/>
          <w:color w:val="000000" w:themeColor="text1"/>
          <w:sz w:val="24"/>
          <w:szCs w:val="24"/>
          <w:lang w:eastAsia="en-IN"/>
        </w:rPr>
        <w:t>Gaining a deeper understanding of customers</w:t>
      </w:r>
    </w:p>
    <w:p w14:paraId="110C7D51" w14:textId="36BFB1B5" w:rsidR="00AF18A7" w:rsidRPr="00B67261" w:rsidRDefault="00AF18A7" w:rsidP="00B67261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color w:val="0070C0"/>
          <w:sz w:val="36"/>
          <w:szCs w:val="36"/>
          <w:lang w:val="en-US"/>
        </w:rPr>
      </w:pPr>
      <w:r w:rsidRPr="00B67261">
        <w:rPr>
          <w:rFonts w:ascii="Arial" w:hAnsi="Arial" w:cs="Arial"/>
          <w:b/>
          <w:bCs/>
          <w:color w:val="0070C0"/>
          <w:sz w:val="32"/>
          <w:szCs w:val="32"/>
          <w:lang w:val="en-US"/>
        </w:rPr>
        <w:lastRenderedPageBreak/>
        <w:t>Prerequisites</w:t>
      </w:r>
    </w:p>
    <w:p w14:paraId="273057CE" w14:textId="3A4B1BBC" w:rsidR="00C20317" w:rsidRPr="00B67261" w:rsidRDefault="00C20317" w:rsidP="00C20317">
      <w:pPr>
        <w:pStyle w:val="ListParagraph"/>
        <w:rPr>
          <w:rFonts w:asciiTheme="majorHAnsi" w:hAnsiTheme="majorHAnsi" w:cstheme="majorHAnsi"/>
          <w:sz w:val="24"/>
          <w:szCs w:val="24"/>
          <w:lang w:val="en-US"/>
        </w:rPr>
      </w:pPr>
      <w:r w:rsidRPr="00B67261">
        <w:rPr>
          <w:rFonts w:asciiTheme="majorHAnsi" w:hAnsiTheme="majorHAnsi" w:cstheme="majorHAnsi"/>
          <w:sz w:val="24"/>
          <w:szCs w:val="24"/>
          <w:lang w:val="en-US"/>
        </w:rPr>
        <w:t xml:space="preserve">The prerequisites for developing and understanding a chatbot </w:t>
      </w:r>
      <w:r w:rsidR="00F25CE1" w:rsidRPr="00B67261">
        <w:rPr>
          <w:rFonts w:asciiTheme="majorHAnsi" w:hAnsiTheme="majorHAnsi" w:cstheme="majorHAnsi"/>
          <w:sz w:val="24"/>
          <w:szCs w:val="24"/>
          <w:lang w:val="en-US"/>
        </w:rPr>
        <w:t xml:space="preserve">using Microsoft Azure </w:t>
      </w:r>
      <w:r w:rsidRPr="00B67261">
        <w:rPr>
          <w:rFonts w:asciiTheme="majorHAnsi" w:hAnsiTheme="majorHAnsi" w:cstheme="majorHAnsi"/>
          <w:sz w:val="24"/>
          <w:szCs w:val="24"/>
          <w:lang w:val="en-US"/>
        </w:rPr>
        <w:t>are:</w:t>
      </w:r>
    </w:p>
    <w:p w14:paraId="53FB375E" w14:textId="77777777" w:rsidR="00C20317" w:rsidRPr="00B67261" w:rsidRDefault="00C20317" w:rsidP="00C20317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B67261">
        <w:rPr>
          <w:rFonts w:asciiTheme="majorHAnsi" w:hAnsiTheme="majorHAnsi" w:cstheme="majorHAnsi"/>
          <w:sz w:val="24"/>
          <w:szCs w:val="24"/>
          <w:lang w:val="en-US"/>
        </w:rPr>
        <w:t>An Azure account.</w:t>
      </w:r>
    </w:p>
    <w:p w14:paraId="6787E3CB" w14:textId="3AC993A4" w:rsidR="00C20317" w:rsidRPr="00B67261" w:rsidRDefault="00C20317" w:rsidP="00C20317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B67261">
        <w:rPr>
          <w:rFonts w:asciiTheme="majorHAnsi" w:hAnsiTheme="majorHAnsi" w:cstheme="majorHAnsi"/>
          <w:sz w:val="24"/>
          <w:szCs w:val="24"/>
          <w:lang w:val="en-US"/>
        </w:rPr>
        <w:t xml:space="preserve">A fundamental understanding of </w:t>
      </w:r>
      <w:r w:rsidR="006474E5" w:rsidRPr="00B67261">
        <w:rPr>
          <w:rFonts w:asciiTheme="majorHAnsi" w:hAnsiTheme="majorHAnsi" w:cstheme="majorHAnsi"/>
          <w:sz w:val="24"/>
          <w:szCs w:val="24"/>
          <w:lang w:val="en-US"/>
        </w:rPr>
        <w:t>python and flask</w:t>
      </w:r>
    </w:p>
    <w:p w14:paraId="633AC9FF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B48C8A1" w14:textId="77777777" w:rsidR="00C20317" w:rsidRP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245C8FD" w14:textId="77777777" w:rsidR="00AF18A7" w:rsidRPr="00464A0E" w:rsidRDefault="00AF18A7" w:rsidP="00B67261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color w:val="0070C0"/>
          <w:sz w:val="36"/>
          <w:szCs w:val="36"/>
          <w:lang w:val="en-US"/>
        </w:rPr>
      </w:pPr>
      <w:r w:rsidRPr="00464A0E">
        <w:rPr>
          <w:rFonts w:ascii="Arial" w:hAnsi="Arial" w:cs="Arial"/>
          <w:b/>
          <w:bCs/>
          <w:color w:val="0070C0"/>
          <w:sz w:val="32"/>
          <w:szCs w:val="32"/>
          <w:lang w:val="en-US"/>
        </w:rPr>
        <w:t>Application Architecture</w:t>
      </w:r>
    </w:p>
    <w:p w14:paraId="2E5A9E7C" w14:textId="77777777" w:rsidR="00464A0E" w:rsidRPr="00464A0E" w:rsidRDefault="00464A0E" w:rsidP="00464A0E">
      <w:pPr>
        <w:pStyle w:val="ListParagraph"/>
        <w:ind w:left="1080"/>
        <w:rPr>
          <w:rFonts w:ascii="Arial" w:hAnsi="Arial" w:cs="Arial"/>
          <w:b/>
          <w:bCs/>
          <w:color w:val="0070C0"/>
          <w:sz w:val="36"/>
          <w:szCs w:val="36"/>
          <w:lang w:val="en-US"/>
        </w:rPr>
      </w:pPr>
    </w:p>
    <w:p w14:paraId="2A3C7F88" w14:textId="77777777" w:rsidR="00905BA0" w:rsidRPr="00AF18A7" w:rsidRDefault="00905BA0" w:rsidP="00905BA0">
      <w:pPr>
        <w:pStyle w:val="ListParagraph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noProof/>
          <w:sz w:val="36"/>
          <w:szCs w:val="36"/>
          <w:lang w:val="en-US"/>
        </w:rPr>
        <w:drawing>
          <wp:inline distT="0" distB="0" distL="0" distR="0" wp14:anchorId="2BCF6209" wp14:editId="4DF0C876">
            <wp:extent cx="4597400" cy="60947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zureWeatherBotArchitectur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050" cy="6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ED974" w14:textId="77777777" w:rsidR="00464A0E" w:rsidRDefault="00464A0E" w:rsidP="00464A0E">
      <w:pPr>
        <w:pStyle w:val="ListParagraph"/>
        <w:ind w:left="108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4E69323F" w14:textId="77777777" w:rsidR="00464A0E" w:rsidRDefault="00464A0E" w:rsidP="00464A0E">
      <w:pPr>
        <w:pStyle w:val="ListParagraph"/>
        <w:ind w:left="108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6DF55447" w14:textId="77777777" w:rsidR="00AF18A7" w:rsidRDefault="00AF18A7" w:rsidP="00B67261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color w:val="0070C0"/>
          <w:sz w:val="36"/>
          <w:szCs w:val="36"/>
          <w:lang w:val="en-US"/>
        </w:rPr>
      </w:pPr>
      <w:r w:rsidRPr="00464A0E">
        <w:rPr>
          <w:rFonts w:ascii="Arial" w:hAnsi="Arial" w:cs="Arial"/>
          <w:b/>
          <w:bCs/>
          <w:color w:val="0070C0"/>
          <w:sz w:val="36"/>
          <w:szCs w:val="36"/>
          <w:lang w:val="en-US"/>
        </w:rPr>
        <w:lastRenderedPageBreak/>
        <w:t>Implementation</w:t>
      </w:r>
    </w:p>
    <w:p w14:paraId="34B98570" w14:textId="77777777" w:rsidR="00464A0E" w:rsidRPr="00464A0E" w:rsidRDefault="00464A0E" w:rsidP="00464A0E">
      <w:pPr>
        <w:pStyle w:val="ListParagraph"/>
        <w:ind w:left="1080"/>
        <w:rPr>
          <w:rFonts w:ascii="Arial" w:hAnsi="Arial" w:cs="Arial"/>
          <w:b/>
          <w:bCs/>
          <w:color w:val="0070C0"/>
          <w:sz w:val="36"/>
          <w:szCs w:val="36"/>
          <w:lang w:val="en-US"/>
        </w:rPr>
      </w:pPr>
    </w:p>
    <w:p w14:paraId="77AF19C1" w14:textId="77777777" w:rsidR="00AF18A7" w:rsidRDefault="00AF18A7" w:rsidP="00B67261">
      <w:pPr>
        <w:pStyle w:val="ListParagraph"/>
        <w:numPr>
          <w:ilvl w:val="1"/>
          <w:numId w:val="3"/>
        </w:numPr>
        <w:rPr>
          <w:rFonts w:ascii="Arial" w:hAnsi="Arial" w:cs="Arial"/>
          <w:b/>
          <w:bCs/>
          <w:color w:val="8EAADB" w:themeColor="accent1" w:themeTint="99"/>
          <w:sz w:val="28"/>
          <w:szCs w:val="28"/>
          <w:lang w:val="en-US"/>
        </w:rPr>
      </w:pPr>
      <w:r w:rsidRPr="00464A0E">
        <w:rPr>
          <w:rFonts w:ascii="Arial" w:hAnsi="Arial" w:cs="Arial"/>
          <w:b/>
          <w:bCs/>
          <w:color w:val="8EAADB" w:themeColor="accent1" w:themeTint="99"/>
          <w:sz w:val="28"/>
          <w:szCs w:val="28"/>
          <w:lang w:val="en-US"/>
        </w:rPr>
        <w:t>Creating a LUIS App</w:t>
      </w:r>
    </w:p>
    <w:p w14:paraId="6E6CB543" w14:textId="77777777" w:rsidR="00161C9A" w:rsidRPr="00464A0E" w:rsidRDefault="00161C9A" w:rsidP="00161C9A">
      <w:pPr>
        <w:pStyle w:val="ListParagraph"/>
        <w:ind w:left="1152"/>
        <w:rPr>
          <w:rFonts w:ascii="Arial" w:hAnsi="Arial" w:cs="Arial"/>
          <w:b/>
          <w:bCs/>
          <w:color w:val="8EAADB" w:themeColor="accent1" w:themeTint="99"/>
          <w:sz w:val="28"/>
          <w:szCs w:val="28"/>
          <w:lang w:val="en-US"/>
        </w:rPr>
      </w:pPr>
    </w:p>
    <w:p w14:paraId="137C0BF5" w14:textId="77777777" w:rsidR="00A91C77" w:rsidRDefault="00A91C77" w:rsidP="00A91C7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8" w:history="1">
        <w:r w:rsidRPr="00F53EC4">
          <w:rPr>
            <w:rStyle w:val="Hyperlink"/>
            <w:rFonts w:ascii="Aparajita" w:hAnsi="Aparajita" w:cs="Aparajita"/>
            <w:sz w:val="28"/>
            <w:szCs w:val="28"/>
            <w:lang w:val="en-US"/>
          </w:rPr>
          <w:t>https://www.luis.ai</w:t>
        </w:r>
      </w:hyperlink>
      <w:r>
        <w:rPr>
          <w:rFonts w:ascii="Aparajita" w:hAnsi="Aparajita" w:cs="Aparajita"/>
          <w:sz w:val="28"/>
          <w:szCs w:val="28"/>
          <w:lang w:val="en-US"/>
        </w:rPr>
        <w:t xml:space="preserve"> and create an account if you already don’t have one.</w:t>
      </w:r>
    </w:p>
    <w:p w14:paraId="18E37FD0" w14:textId="77777777" w:rsidR="00A91C77" w:rsidRDefault="00A91C77" w:rsidP="00A91C7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lick on ‘create new app’ to create a new app by as shown:</w:t>
      </w:r>
    </w:p>
    <w:p w14:paraId="6AAAFED0" w14:textId="279E1EA6" w:rsidR="008200E5" w:rsidRDefault="008200E5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3CFE70DE" w14:textId="77777777" w:rsidR="008200E5" w:rsidRDefault="008200E5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Provide the following details and click ‘Done.</w:t>
      </w:r>
    </w:p>
    <w:p w14:paraId="083CBF6E" w14:textId="77777777" w:rsidR="008200E5" w:rsidRDefault="008200E5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/>
        </w:rPr>
        <w:drawing>
          <wp:inline distT="0" distB="0" distL="0" distR="0" wp14:anchorId="0DB7B094" wp14:editId="5AFDDDAE">
            <wp:extent cx="2484020" cy="17272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95524" cy="173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A98F3" w14:textId="31EB01C8" w:rsidR="00B54F7D" w:rsidRDefault="00B54F7D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1CB3C8D4" wp14:editId="7F5D8578">
            <wp:simplePos x="0" y="0"/>
            <wp:positionH relativeFrom="column">
              <wp:posOffset>914400</wp:posOffset>
            </wp:positionH>
            <wp:positionV relativeFrom="paragraph">
              <wp:posOffset>302895</wp:posOffset>
            </wp:positionV>
            <wp:extent cx="5519420" cy="2234565"/>
            <wp:effectExtent l="0" t="0" r="508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9420" cy="2234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65F098" w14:textId="25A7D033" w:rsidR="00B54F7D" w:rsidRPr="00A13252" w:rsidRDefault="00B54F7D" w:rsidP="00A13252">
      <w:pPr>
        <w:rPr>
          <w:rFonts w:ascii="Aparajita" w:hAnsi="Aparajita" w:cs="Aparajita"/>
          <w:sz w:val="28"/>
          <w:szCs w:val="28"/>
          <w:lang w:val="en-US"/>
        </w:rPr>
      </w:pPr>
    </w:p>
    <w:p w14:paraId="1D889D14" w14:textId="77777777" w:rsidR="008200E5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Once created, open your app, select build, and click ‘Create new intent’ to create a new intent.</w:t>
      </w:r>
    </w:p>
    <w:p w14:paraId="1CFED1FF" w14:textId="30006D46" w:rsidR="003446E7" w:rsidRDefault="003446E7" w:rsidP="003446E7">
      <w:pPr>
        <w:pStyle w:val="ListParagraph"/>
        <w:ind w:left="1800"/>
        <w:rPr>
          <w:noProof/>
          <w:lang w:val="en-US"/>
        </w:rPr>
      </w:pPr>
    </w:p>
    <w:p w14:paraId="1B6CF268" w14:textId="38AE421E" w:rsidR="00A13252" w:rsidRDefault="00A13252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20826B89" wp14:editId="49D504BB">
            <wp:simplePos x="0" y="0"/>
            <wp:positionH relativeFrom="column">
              <wp:posOffset>914400</wp:posOffset>
            </wp:positionH>
            <wp:positionV relativeFrom="paragraph">
              <wp:posOffset>161925</wp:posOffset>
            </wp:positionV>
            <wp:extent cx="5337175" cy="219329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7175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CAF348" w14:textId="77777777" w:rsidR="003446E7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Enter the name of the intent.</w:t>
      </w:r>
    </w:p>
    <w:p w14:paraId="62E41494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/>
        </w:rPr>
        <w:drawing>
          <wp:inline distT="0" distB="0" distL="0" distR="0" wp14:anchorId="6A30C378" wp14:editId="6BC7BBB7">
            <wp:extent cx="2380110" cy="1209040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32971" cy="123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662AE" w14:textId="77777777" w:rsidR="003446E7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Enter the user utterances and then click ‘train’ to train the LUIS app.</w:t>
      </w:r>
    </w:p>
    <w:p w14:paraId="2134A326" w14:textId="4BDBFF83" w:rsidR="003446E7" w:rsidRDefault="00A13252" w:rsidP="003446E7">
      <w:pPr>
        <w:pStyle w:val="ListParagraph"/>
        <w:ind w:left="1800"/>
        <w:rPr>
          <w:noProof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0FEB1ACC" wp14:editId="0CD4CE16">
            <wp:simplePos x="0" y="0"/>
            <wp:positionH relativeFrom="column">
              <wp:posOffset>914400</wp:posOffset>
            </wp:positionH>
            <wp:positionV relativeFrom="paragraph">
              <wp:posOffset>314960</wp:posOffset>
            </wp:positionV>
            <wp:extent cx="5398135" cy="216027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8135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E82AF8" w14:textId="74C8867A" w:rsidR="00A13252" w:rsidRDefault="00A13252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B63BEE5" w14:textId="77777777" w:rsidR="003446E7" w:rsidRDefault="00D8050A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lick ‘Test’ to test the inten</w:t>
      </w:r>
      <w:r w:rsidR="00AD3EB6">
        <w:rPr>
          <w:rFonts w:ascii="Aparajita" w:hAnsi="Aparajita" w:cs="Aparajita"/>
          <w:sz w:val="28"/>
          <w:szCs w:val="28"/>
          <w:lang w:val="en-US"/>
        </w:rPr>
        <w:t>t</w:t>
      </w:r>
      <w:r>
        <w:rPr>
          <w:rFonts w:ascii="Aparajita" w:hAnsi="Aparajita" w:cs="Aparajita"/>
          <w:sz w:val="28"/>
          <w:szCs w:val="28"/>
          <w:lang w:val="en-US"/>
        </w:rPr>
        <w:t xml:space="preserve"> and see the confidence of the app for various utterances.</w:t>
      </w:r>
    </w:p>
    <w:p w14:paraId="3C9F4C14" w14:textId="575ECF7F" w:rsidR="00D8050A" w:rsidRDefault="00D8050A" w:rsidP="00D8050A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63682E4" w14:textId="77777777" w:rsidR="00D8050A" w:rsidRDefault="00D8050A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If satisfied with the test, click ‘publish’ and select the environment to make the LUIS app ready for consumption.</w:t>
      </w:r>
    </w:p>
    <w:p w14:paraId="344846AF" w14:textId="77777777" w:rsidR="00EE2EF4" w:rsidRDefault="00EE2EF4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the </w:t>
      </w:r>
      <w:r w:rsidRPr="003A367E">
        <w:rPr>
          <w:rFonts w:ascii="Aparajita" w:hAnsi="Aparajita" w:cs="Aparajita"/>
          <w:i/>
          <w:iCs/>
          <w:sz w:val="28"/>
          <w:szCs w:val="28"/>
          <w:lang w:val="en-US"/>
        </w:rPr>
        <w:t>Manage</w:t>
      </w:r>
      <w:r>
        <w:rPr>
          <w:rFonts w:ascii="Aparajita" w:hAnsi="Aparajita" w:cs="Aparajita"/>
          <w:sz w:val="28"/>
          <w:szCs w:val="28"/>
          <w:lang w:val="en-US"/>
        </w:rPr>
        <w:t xml:space="preserve"> section of the published app and copy the </w:t>
      </w:r>
      <w:r w:rsidRPr="003A367E">
        <w:rPr>
          <w:rFonts w:ascii="Aparajita" w:hAnsi="Aparajita" w:cs="Aparajita"/>
          <w:i/>
          <w:iCs/>
          <w:sz w:val="28"/>
          <w:szCs w:val="28"/>
          <w:lang w:val="en-US"/>
        </w:rPr>
        <w:t>Application ID</w:t>
      </w:r>
      <w:r w:rsidR="00C23531">
        <w:rPr>
          <w:rFonts w:ascii="Aparajita" w:hAnsi="Aparajita" w:cs="Aparajita"/>
          <w:sz w:val="28"/>
          <w:szCs w:val="28"/>
          <w:lang w:val="en-US"/>
        </w:rPr>
        <w:t>. It</w:t>
      </w:r>
      <w:r>
        <w:rPr>
          <w:rFonts w:ascii="Aparajita" w:hAnsi="Aparajita" w:cs="Aparajita"/>
          <w:sz w:val="28"/>
          <w:szCs w:val="28"/>
          <w:lang w:val="en-US"/>
        </w:rPr>
        <w:t xml:space="preserve"> will act as the ‘LUIS App ID</w:t>
      </w:r>
      <w:r w:rsidR="00C23531">
        <w:rPr>
          <w:rFonts w:ascii="Aparajita" w:hAnsi="Aparajita" w:cs="Aparajita"/>
          <w:sz w:val="28"/>
          <w:szCs w:val="28"/>
          <w:lang w:val="en-US"/>
        </w:rPr>
        <w:t>.’</w:t>
      </w:r>
    </w:p>
    <w:p w14:paraId="53CC89F4" w14:textId="77777777" w:rsidR="00EE2EF4" w:rsidRDefault="00EE2EF4" w:rsidP="00EE2EF4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2600D16" wp14:editId="19E2DD56">
            <wp:extent cx="3129280" cy="15115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72584" cy="153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5426F" w14:textId="77777777" w:rsidR="00EE2EF4" w:rsidRDefault="00EE2EF4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Go to the </w:t>
      </w:r>
      <w:r w:rsidR="00482E12" w:rsidRPr="00482E12">
        <w:rPr>
          <w:rFonts w:ascii="Aparajita" w:hAnsi="Aparajita" w:cs="Aparajita"/>
          <w:i/>
          <w:iCs/>
          <w:sz w:val="28"/>
          <w:szCs w:val="28"/>
          <w:lang w:val="en-US"/>
        </w:rPr>
        <w:t>Azure Resources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section and copy the </w:t>
      </w:r>
      <w:r w:rsidR="00482E12" w:rsidRPr="00482E12">
        <w:rPr>
          <w:rFonts w:ascii="Aparajita" w:hAnsi="Aparajita" w:cs="Aparajita"/>
          <w:i/>
          <w:iCs/>
          <w:sz w:val="28"/>
          <w:szCs w:val="28"/>
          <w:lang w:val="en-US"/>
        </w:rPr>
        <w:t>Primary key</w:t>
      </w:r>
      <w:r w:rsidR="00C23531">
        <w:rPr>
          <w:rFonts w:ascii="Aparajita" w:hAnsi="Aparajita" w:cs="Aparajita"/>
          <w:sz w:val="28"/>
          <w:szCs w:val="28"/>
          <w:lang w:val="en-US"/>
        </w:rPr>
        <w:t>. It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will </w:t>
      </w:r>
      <w:r w:rsidR="00C23531">
        <w:rPr>
          <w:rFonts w:ascii="Aparajita" w:hAnsi="Aparajita" w:cs="Aparajita"/>
          <w:sz w:val="28"/>
          <w:szCs w:val="28"/>
          <w:lang w:val="en-US"/>
        </w:rPr>
        <w:t>serve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as the LUIS API KEY.</w:t>
      </w:r>
    </w:p>
    <w:p w14:paraId="586292A3" w14:textId="77777777" w:rsidR="00482E12" w:rsidRPr="00D8050A" w:rsidRDefault="00482E12" w:rsidP="00482E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/>
        </w:rPr>
        <w:drawing>
          <wp:inline distT="0" distB="0" distL="0" distR="0" wp14:anchorId="2F51E5A3" wp14:editId="73E37D4C">
            <wp:extent cx="3079969" cy="166624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95150" cy="1674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049C9" w14:textId="77777777" w:rsidR="00A91C77" w:rsidRPr="00A91C77" w:rsidRDefault="00A91C77" w:rsidP="00A91C7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83B844E" w14:textId="2B5CFEBC" w:rsidR="00AF18A7" w:rsidRPr="00D15971" w:rsidRDefault="00AF18A7" w:rsidP="00B67261">
      <w:pPr>
        <w:pStyle w:val="ListParagraph"/>
        <w:numPr>
          <w:ilvl w:val="1"/>
          <w:numId w:val="3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D15971">
        <w:rPr>
          <w:rFonts w:ascii="Arial" w:hAnsi="Arial" w:cs="Arial"/>
          <w:b/>
          <w:bCs/>
          <w:sz w:val="28"/>
          <w:szCs w:val="28"/>
          <w:lang w:val="en-US"/>
        </w:rPr>
        <w:t xml:space="preserve">Create a </w:t>
      </w:r>
      <w:r w:rsidR="00BC7CAF">
        <w:rPr>
          <w:rFonts w:ascii="Arial" w:hAnsi="Arial" w:cs="Arial"/>
          <w:b/>
          <w:bCs/>
          <w:sz w:val="28"/>
          <w:szCs w:val="28"/>
          <w:lang w:val="en-US"/>
        </w:rPr>
        <w:t>python</w:t>
      </w:r>
      <w:r w:rsidRPr="00D15971">
        <w:rPr>
          <w:rFonts w:ascii="Arial" w:hAnsi="Arial" w:cs="Arial"/>
          <w:b/>
          <w:bCs/>
          <w:sz w:val="28"/>
          <w:szCs w:val="28"/>
          <w:lang w:val="en-US"/>
        </w:rPr>
        <w:t xml:space="preserve"> app</w:t>
      </w:r>
    </w:p>
    <w:p w14:paraId="2CE58257" w14:textId="77777777" w:rsidR="00116D80" w:rsidRPr="00C2039A" w:rsidRDefault="00116D80" w:rsidP="00B67261">
      <w:pPr>
        <w:pStyle w:val="ListParagraph"/>
        <w:numPr>
          <w:ilvl w:val="2"/>
          <w:numId w:val="3"/>
        </w:num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Subscribing to the weather API</w:t>
      </w:r>
    </w:p>
    <w:p w14:paraId="7BC61161" w14:textId="77777777" w:rsidR="00116D80" w:rsidRPr="00B82E0F" w:rsidRDefault="00B82E0F" w:rsidP="00B82E0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16" w:history="1">
        <w:r>
          <w:rPr>
            <w:rStyle w:val="Hyperlink"/>
          </w:rPr>
          <w:t>https://home.openweathermap.org/</w:t>
        </w:r>
      </w:hyperlink>
      <w:r>
        <w:t>, sign in/signup</w:t>
      </w:r>
      <w:r w:rsidR="00C23531">
        <w:t>,</w:t>
      </w:r>
      <w:r>
        <w:t xml:space="preserve"> and create an API Key for calling the </w:t>
      </w:r>
      <w:r w:rsidRPr="00B82E0F">
        <w:rPr>
          <w:i/>
          <w:iCs/>
        </w:rPr>
        <w:t>current weather data</w:t>
      </w:r>
      <w:r>
        <w:t xml:space="preserve"> API.</w:t>
      </w:r>
    </w:p>
    <w:p w14:paraId="7895A4E7" w14:textId="77777777" w:rsidR="00B82E0F" w:rsidRDefault="00B82E0F" w:rsidP="00B82E0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t xml:space="preserve">This will act as the </w:t>
      </w:r>
      <w:r w:rsidRPr="00B82E0F">
        <w:rPr>
          <w:i/>
          <w:iCs/>
        </w:rPr>
        <w:t>weather_api_key.</w:t>
      </w:r>
    </w:p>
    <w:p w14:paraId="1FE43D10" w14:textId="77777777" w:rsidR="00F921F6" w:rsidRPr="00C2039A" w:rsidRDefault="00F921F6" w:rsidP="00F921F6">
      <w:pPr>
        <w:pStyle w:val="ListParagraph"/>
        <w:ind w:left="1800"/>
        <w:rPr>
          <w:rFonts w:ascii="Aparajita" w:hAnsi="Aparajita" w:cs="Aparajita"/>
          <w:sz w:val="24"/>
          <w:szCs w:val="24"/>
          <w:lang w:val="en-US"/>
        </w:rPr>
      </w:pPr>
    </w:p>
    <w:p w14:paraId="12074E21" w14:textId="77777777" w:rsidR="00AF18A7" w:rsidRPr="00C2039A" w:rsidRDefault="00AF18A7" w:rsidP="00B67261">
      <w:pPr>
        <w:pStyle w:val="ListParagraph"/>
        <w:numPr>
          <w:ilvl w:val="2"/>
          <w:numId w:val="3"/>
        </w:numPr>
        <w:rPr>
          <w:rFonts w:ascii="Arial" w:hAnsi="Arial" w:cs="Arial"/>
          <w:b/>
          <w:bCs/>
          <w:sz w:val="24"/>
          <w:szCs w:val="24"/>
          <w:lang w:val="en-US"/>
        </w:rPr>
      </w:pPr>
      <w:r w:rsidRPr="00C2039A">
        <w:rPr>
          <w:rFonts w:ascii="Arial" w:hAnsi="Arial" w:cs="Arial"/>
          <w:b/>
          <w:bCs/>
          <w:sz w:val="24"/>
          <w:szCs w:val="24"/>
          <w:lang w:val="en-US"/>
        </w:rPr>
        <w:t>App creation</w:t>
      </w:r>
      <w:r w:rsidR="00EB2C10" w:rsidRPr="00C2039A">
        <w:rPr>
          <w:rFonts w:ascii="Arial" w:hAnsi="Arial" w:cs="Arial"/>
          <w:b/>
          <w:bCs/>
          <w:sz w:val="24"/>
          <w:szCs w:val="24"/>
          <w:lang w:val="en-US"/>
        </w:rPr>
        <w:t xml:space="preserve"> and Integration with LUIS</w:t>
      </w:r>
    </w:p>
    <w:p w14:paraId="3D4D0E1F" w14:textId="61D75DFF" w:rsidR="00D95791" w:rsidRDefault="00D95791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D95791">
        <w:rPr>
          <w:rFonts w:ascii="Aparajita" w:hAnsi="Aparajita" w:cs="Aparajita"/>
          <w:sz w:val="28"/>
          <w:szCs w:val="28"/>
          <w:lang w:val="en-US"/>
        </w:rPr>
        <w:t>Create a folder for your chatbot called azure</w:t>
      </w:r>
      <w:r w:rsidR="008979F6">
        <w:rPr>
          <w:rFonts w:ascii="Aparajita" w:hAnsi="Aparajita" w:cs="Aparajita"/>
          <w:sz w:val="28"/>
          <w:szCs w:val="28"/>
          <w:lang w:val="en-US"/>
        </w:rPr>
        <w:t>PythonB</w:t>
      </w:r>
      <w:r w:rsidRPr="00D95791">
        <w:rPr>
          <w:rFonts w:ascii="Aparajita" w:hAnsi="Aparajita" w:cs="Aparajita"/>
          <w:sz w:val="28"/>
          <w:szCs w:val="28"/>
          <w:lang w:val="en-US"/>
        </w:rPr>
        <w:t>ot</w:t>
      </w:r>
      <w:r>
        <w:rPr>
          <w:rFonts w:ascii="Aparajita" w:hAnsi="Aparajita" w:cs="Aparajita"/>
          <w:sz w:val="28"/>
          <w:szCs w:val="28"/>
          <w:lang w:val="en-US"/>
        </w:rPr>
        <w:t>.</w:t>
      </w:r>
    </w:p>
    <w:p w14:paraId="502395B3" w14:textId="6828DF5C" w:rsidR="00D95791" w:rsidRDefault="00D95791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Open </w:t>
      </w:r>
      <w:r w:rsidR="008979F6">
        <w:rPr>
          <w:rFonts w:ascii="Aparajita" w:hAnsi="Aparajita" w:cs="Aparajita"/>
          <w:sz w:val="28"/>
          <w:szCs w:val="28"/>
          <w:lang w:val="en-US"/>
        </w:rPr>
        <w:t>the folder through pycharm.</w:t>
      </w:r>
    </w:p>
    <w:p w14:paraId="030DB1F4" w14:textId="73474DF4" w:rsidR="008979F6" w:rsidRDefault="008979F6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ile called app.py and put the following code.</w:t>
      </w:r>
    </w:p>
    <w:p w14:paraId="44BD15B9" w14:textId="77777777" w:rsidR="00327362" w:rsidRPr="00327362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flask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lask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pons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botbuilder.core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Settings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versationState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MemoryStorag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botbuilder.schema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syncio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luis.luisApp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logger.logger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>app = Flask(__name__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>loop = asyncio.get_event_loop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>bot_settings = BotFrameworkAdapterSettings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>bot_adapter = BotFrameworkAdapter(bot_settings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#CON_MEMORY = ConversationState(MemoryStorage())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bot_dialog = LuisConnect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lastRenderedPageBreak/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BBB529"/>
          <w:sz w:val="21"/>
          <w:szCs w:val="21"/>
          <w:lang w:eastAsia="en-IN" w:bidi="hi-IN"/>
        </w:rPr>
        <w:t>@app.rout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/api/messages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method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POST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message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application/json"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n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content-type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log=Log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request_body = request.json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user_says = Activity().deserialize(request_body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log.write_log(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essionID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ession1'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log_messag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user says: 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user_says)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authorization_header = (request.headers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Authorization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]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Authorization"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n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request.headers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else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sync def </w:t>
      </w:r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call_user_fun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turncontext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bot_dialog.on_turn(turncontext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task = loop.create_task(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bot_adapter.process_activity(user_says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uthorization_header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all_user_fun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loop.run_until_complete(task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els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ponse(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tatu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897BB"/>
          <w:sz w:val="21"/>
          <w:szCs w:val="21"/>
          <w:lang w:eastAsia="en-IN" w:bidi="hi-IN"/>
        </w:rPr>
        <w:t>406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 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# status for Not Acceptable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__name__ ==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__main__'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#app.run(port= 3978)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pp.run()</w:t>
      </w:r>
    </w:p>
    <w:p w14:paraId="24692408" w14:textId="1E4FAB2C" w:rsidR="008956F9" w:rsidRDefault="008956F9" w:rsidP="008956F9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1667A1E" w14:textId="50945CBF" w:rsidR="008C6515" w:rsidRDefault="00327362" w:rsidP="008C651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older logger and create logger.py inside as shown below:</w:t>
      </w:r>
    </w:p>
    <w:p w14:paraId="2D1A25A9" w14:textId="77777777" w:rsidR="00327362" w:rsidRPr="00327362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datetime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datetim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init__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pass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  <w:t xml:space="preserve">    def </w:t>
      </w:r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write_log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sessionID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_message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.file_object =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open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conversationLogs/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sessionID+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txt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a+'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 = datetime.now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.date = 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.date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.current_time = 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.strftime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%H:%M:%S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.write(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.date)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/"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.current_time)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t\t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log_message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.close()</w:t>
      </w:r>
    </w:p>
    <w:p w14:paraId="66B6EA78" w14:textId="47CC5454" w:rsidR="00327362" w:rsidRDefault="00327362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04CBF033" w14:textId="417CA02E" w:rsidR="00C1281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older luis and create luisApp.py inside as shown below:</w:t>
      </w:r>
    </w:p>
    <w:p w14:paraId="1EAC4356" w14:textId="77777777" w:rsidR="00C1281E" w:rsidRPr="00C1281E" w:rsidRDefault="00C1281E" w:rsidP="00C1281E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lastRenderedPageBreak/>
        <w:t xml:space="preserve">from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botbuilder.core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Handler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botbuilder.ai.luis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Application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PredictionOptions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Recognizer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weather.weatherApp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config.config_reader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logger.logger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(ActivityHandler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init__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 = ConfigReader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.configuration =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.read_config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_id=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APP_ID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.luis_endpoint_key =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ENDPOINT_KEY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.luis_endpoint =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ENDPOINT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 = LuisApplication(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_id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_key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options = LuisPredictionOptions(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all_intent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instance_data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recognizer = LuisRecognizer(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application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prediction_option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options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api_result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og=Log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sync def </w:t>
      </w:r>
      <w:r w:rsidRPr="00C1281E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on_message_activity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:TurnContext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weather_info=WeatherInformation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luis_result =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recognizer.recognize(turn_context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result = luis_result.properties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luisResult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json_str = json.loads((</w:t>
      </w:r>
      <w:r w:rsidRPr="00C1281E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result.entities[</w:t>
      </w:r>
      <w:r w:rsidRPr="00C1281E">
        <w:rPr>
          <w:rFonts w:ascii="Consolas" w:eastAsia="Times New Roman" w:hAnsi="Consolas" w:cs="Courier New"/>
          <w:color w:val="6897BB"/>
          <w:sz w:val="21"/>
          <w:szCs w:val="21"/>
          <w:lang w:eastAsia="en-IN" w:bidi="hi-IN"/>
        </w:rPr>
        <w:t>0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)).replace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'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"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weather=weather_info.get_weather_info(json_str.get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entity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og.write_log(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essionID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ession1'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log_messag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Bot Says: 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C1281E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weather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.send_activity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f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{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}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</w:p>
    <w:p w14:paraId="6519D675" w14:textId="77777777" w:rsidR="00C1281E" w:rsidRDefault="00C1281E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097FCDA" w14:textId="49651316" w:rsidR="008956F9" w:rsidRDefault="00702344" w:rsidP="008956F9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older weather and create weatherApp.py inside it as shown below:</w:t>
      </w:r>
    </w:p>
    <w:p w14:paraId="224D3463" w14:textId="16893B6D" w:rsidR="00702344" w:rsidRPr="00702344" w:rsidRDefault="00702344" w:rsidP="00702344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pyowm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config.config_reader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(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init__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 = ConfigReader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.configuration = 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.read_config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.owmapikey = 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[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WEATHER_API_KEY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 = pyowm.OWM(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apikey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lastRenderedPageBreak/>
        <w:t xml:space="preserve">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702344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get_weather_info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ity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ity=city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observation = 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.weather_at_place(city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w = observation.get_weather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latlon_res = observation.get_location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lat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latlon_res.get_lat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lon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latlon_res.get_lon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wind_res = w.get_wind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wind_speed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wind_res.get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peed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humidity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w.get_humidity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celsius_result = w.get_temperature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celsius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temp_min_celsius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celsius_result.get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temp_min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temp_max_celsius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celsius_result.get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temp_max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fahrenheit_result = w.get_temperature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fahrenheit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temp_min_fahrenheit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fahrenheit_result.get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temp_min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temp_max_fahrenheit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fahrenheit_result.get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temp_max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.bot_says =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Today the weather in 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 city 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Maximum Temperature :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temp_max_celsius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 Degree Celsius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Minimum Temperature :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temp_min_celsius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Degree Celsius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: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Humidity :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humidity 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%"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bot_says</w:t>
      </w:r>
    </w:p>
    <w:p w14:paraId="459A1A18" w14:textId="3B7CA3A3" w:rsidR="00702344" w:rsidRPr="00B96597" w:rsidRDefault="00B96597" w:rsidP="00B96597">
      <w:pPr>
        <w:pStyle w:val="ListParagraph"/>
        <w:numPr>
          <w:ilvl w:val="0"/>
          <w:numId w:val="2"/>
        </w:numPr>
      </w:pPr>
      <w:r w:rsidRPr="00B96597">
        <w:t>Create a file config.ini and put the following details:</w:t>
      </w:r>
    </w:p>
    <w:p w14:paraId="09DC8F0B" w14:textId="36D4612D" w:rsidR="00B96597" w:rsidRPr="00B96597" w:rsidRDefault="00B96597" w:rsidP="00B96597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[DEFAULT]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API_KEY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weather api key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APP_ID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app id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ENDPOINT_KEY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endpoint key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ENDPOINT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endpoint</w:t>
      </w:r>
    </w:p>
    <w:p w14:paraId="379E6A80" w14:textId="0CA0D245" w:rsidR="00B96597" w:rsidRDefault="00B96597" w:rsidP="00B9659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0AF4928" w14:textId="7DB02832" w:rsidR="00B96597" w:rsidRDefault="00B96597" w:rsidP="00B9659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older config and and create config_reader.py inside as shown below:</w:t>
      </w:r>
    </w:p>
    <w:p w14:paraId="7B7BB50B" w14:textId="77777777" w:rsidR="00B96597" w:rsidRPr="00B96597" w:rsidRDefault="00B96597" w:rsidP="00B96597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parser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init__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.filename = 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config.ini'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B96597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read_config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 = configparser.ConfigParser()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.read(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name)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=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[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DEFAULT'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</w:p>
    <w:p w14:paraId="6A02FD73" w14:textId="77777777" w:rsidR="00B96597" w:rsidRPr="008956F9" w:rsidRDefault="00B96597" w:rsidP="00B9659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1CC2F02" w14:textId="77777777" w:rsidR="00AF18A7" w:rsidRDefault="00AF18A7" w:rsidP="00B67261">
      <w:pPr>
        <w:pStyle w:val="ListParagraph"/>
        <w:numPr>
          <w:ilvl w:val="1"/>
          <w:numId w:val="3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nstall Bot Emulator and test</w:t>
      </w:r>
    </w:p>
    <w:p w14:paraId="286753C6" w14:textId="1937C68C" w:rsidR="00092A12" w:rsidRPr="00092A12" w:rsidRDefault="00092A12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t>Run  the bot emulator and connect to the already running bot file(app.</w:t>
      </w:r>
      <w:r w:rsidR="00B96597">
        <w:t>py</w:t>
      </w:r>
      <w:r>
        <w:t>) as shown:</w:t>
      </w:r>
    </w:p>
    <w:p w14:paraId="1F05A9D9" w14:textId="5F899C9A" w:rsidR="00092A12" w:rsidRPr="00092A12" w:rsidRDefault="005E3E3E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6081EF63" wp14:editId="48774AA1">
            <wp:simplePos x="0" y="0"/>
            <wp:positionH relativeFrom="column">
              <wp:posOffset>914400</wp:posOffset>
            </wp:positionH>
            <wp:positionV relativeFrom="paragraph">
              <wp:posOffset>200025</wp:posOffset>
            </wp:positionV>
            <wp:extent cx="5400675" cy="3270250"/>
            <wp:effectExtent l="0" t="0" r="9525" b="635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51B848" w14:textId="0BC8AF12" w:rsidR="00092A12" w:rsidRDefault="00092A12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CF10096" w14:textId="09FF8BA2" w:rsidR="00B96597" w:rsidRPr="0073252C" w:rsidRDefault="00B96597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Give the port number on which your app is running.</w:t>
      </w:r>
    </w:p>
    <w:p w14:paraId="23AFB506" w14:textId="77777777" w:rsidR="00C1281E" w:rsidRDefault="00C1281E" w:rsidP="00B67261">
      <w:pPr>
        <w:pStyle w:val="ListParagraph"/>
        <w:numPr>
          <w:ilvl w:val="1"/>
          <w:numId w:val="3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Deploy to azure</w:t>
      </w:r>
    </w:p>
    <w:p w14:paraId="26C072C9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933716">
        <w:t>Go to the Azure account and create a web app.</w:t>
      </w:r>
    </w:p>
    <w:p w14:paraId="4000470F" w14:textId="77777777" w:rsidR="00C1281E" w:rsidRDefault="00C1281E" w:rsidP="00C1281E">
      <w:pPr>
        <w:pStyle w:val="ListParagraph"/>
        <w:ind w:left="1800"/>
      </w:pPr>
      <w:r>
        <w:rPr>
          <w:noProof/>
          <w:lang w:val="en-US"/>
        </w:rPr>
        <w:drawing>
          <wp:inline distT="0" distB="0" distL="0" distR="0" wp14:anchorId="3CB61A49" wp14:editId="311B25E2">
            <wp:extent cx="2724150" cy="2127771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8261" cy="2146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2F392" w14:textId="19B38DDB" w:rsidR="00C1281E" w:rsidRDefault="00C1281E" w:rsidP="00C1281E">
      <w:pPr>
        <w:pStyle w:val="ListParagraph"/>
        <w:numPr>
          <w:ilvl w:val="0"/>
          <w:numId w:val="2"/>
        </w:numPr>
      </w:pPr>
      <w:r>
        <w:t>Provide the app name, resource group(create new if necessary), runtime stack(</w:t>
      </w:r>
      <w:r w:rsidR="00B96597">
        <w:t>Python &lt;version&gt;</w:t>
      </w:r>
      <w:r>
        <w:t xml:space="preserve">), region, select the 1 GB size, which is free to use. Click </w:t>
      </w:r>
      <w:r w:rsidRPr="00933716">
        <w:rPr>
          <w:i/>
          <w:iCs/>
        </w:rPr>
        <w:t>Review+create</w:t>
      </w:r>
      <w:r>
        <w:t xml:space="preserve"> to create the web app.</w:t>
      </w:r>
    </w:p>
    <w:p w14:paraId="1D37222D" w14:textId="5B4C3E2E" w:rsidR="00C1281E" w:rsidRDefault="00C1281E" w:rsidP="00C1281E">
      <w:pPr>
        <w:pStyle w:val="ListParagraph"/>
        <w:ind w:left="1800"/>
      </w:pPr>
    </w:p>
    <w:p w14:paraId="6726CEAB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Once the deployment is completed, open the app and go to the ‘Deployment Center’ option. Select ‘local git’ for source control and click continue.</w:t>
      </w:r>
    </w:p>
    <w:p w14:paraId="56D36A69" w14:textId="77777777" w:rsidR="00C1281E" w:rsidRDefault="00C1281E" w:rsidP="00C1281E">
      <w:pPr>
        <w:pStyle w:val="ListParagraph"/>
        <w:ind w:left="1800"/>
      </w:pPr>
      <w:r>
        <w:rPr>
          <w:noProof/>
          <w:lang w:val="en-US"/>
        </w:rPr>
        <w:lastRenderedPageBreak/>
        <w:drawing>
          <wp:inline distT="0" distB="0" distL="0" distR="0" wp14:anchorId="45434CA4" wp14:editId="41E016FB">
            <wp:extent cx="3754207" cy="1427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93072" cy="1442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61464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Select the kudo ‘App service build provider’ as the build provider and click continue.</w:t>
      </w:r>
    </w:p>
    <w:p w14:paraId="0968F66E" w14:textId="77777777" w:rsidR="00C1281E" w:rsidRDefault="00C1281E" w:rsidP="00C1281E">
      <w:pPr>
        <w:pStyle w:val="ListParagraph"/>
        <w:ind w:left="1800"/>
      </w:pPr>
      <w:r>
        <w:rPr>
          <w:noProof/>
          <w:lang w:val="en-US"/>
        </w:rPr>
        <w:drawing>
          <wp:inline distT="0" distB="0" distL="0" distR="0" wp14:anchorId="4CDE6822" wp14:editId="0B4DCF19">
            <wp:extent cx="3190240" cy="194609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3233" cy="195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292FC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Click ‘Finish’ to complete the setup.</w:t>
      </w:r>
    </w:p>
    <w:p w14:paraId="358D89C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o to the overview section of the app, and the Git link now will be visible.</w:t>
      </w:r>
    </w:p>
    <w:p w14:paraId="11EBE5B9" w14:textId="77777777" w:rsidR="00C1281E" w:rsidRDefault="00C1281E" w:rsidP="00C1281E">
      <w:pPr>
        <w:pStyle w:val="ListParagraph"/>
        <w:ind w:left="1800"/>
      </w:pPr>
      <w:r>
        <w:rPr>
          <w:noProof/>
          <w:lang w:val="en-US"/>
        </w:rPr>
        <w:drawing>
          <wp:inline distT="0" distB="0" distL="0" distR="0" wp14:anchorId="430EB764" wp14:editId="269E51D8">
            <wp:extent cx="3516630" cy="1173898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29591" cy="11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8ADCB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Open a command prompt and navigate to your project folder.</w:t>
      </w:r>
    </w:p>
    <w:p w14:paraId="10901872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Run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git init</w:t>
      </w:r>
      <w:r>
        <w:t xml:space="preserve"> to initialize an empty git repository</w:t>
      </w:r>
    </w:p>
    <w:p w14:paraId="03067CC6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t xml:space="preserve">Create a new remote git alias using the command: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git remote add &lt;alias&gt; &lt;git clone url&gt;</w:t>
      </w:r>
    </w:p>
    <w:p w14:paraId="2AED639D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Use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git add .</w:t>
      </w:r>
      <w:r>
        <w:t xml:space="preserve"> to add all the files to the local git repository.</w:t>
      </w:r>
    </w:p>
    <w:p w14:paraId="701353E7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Use git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commit –m “First Commit”</w:t>
      </w:r>
      <w:r>
        <w:t xml:space="preserve"> to commit the code to the git repo.</w:t>
      </w:r>
    </w:p>
    <w:p w14:paraId="3086BBE8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t xml:space="preserve">Push the code to the remote repo using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git push &lt;alias&gt; master –f</w:t>
      </w:r>
    </w:p>
    <w:p w14:paraId="3BE377D7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spacing w:val="-5"/>
        </w:rPr>
        <w:t>This prompts for a username and password. Go to the ‘Deployment Credentials’ section and copy the username and password to enter in the prompt.</w:t>
      </w:r>
    </w:p>
    <w:p w14:paraId="207954AA" w14:textId="77777777" w:rsidR="00C1281E" w:rsidRDefault="00C1281E" w:rsidP="00C1281E">
      <w:pPr>
        <w:pStyle w:val="ListParagraph"/>
        <w:ind w:left="1800"/>
      </w:pPr>
      <w:r>
        <w:rPr>
          <w:noProof/>
          <w:lang w:val="en-US"/>
        </w:rPr>
        <w:lastRenderedPageBreak/>
        <w:drawing>
          <wp:inline distT="0" distB="0" distL="0" distR="0" wp14:anchorId="22B68F22" wp14:editId="509DBFA7">
            <wp:extent cx="4253230" cy="3710385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59459" cy="3715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1C443" w14:textId="500AD074" w:rsidR="00C1281E" w:rsidRDefault="00B41FC1" w:rsidP="00C1281E">
      <w:pPr>
        <w:pStyle w:val="ListParagraph"/>
        <w:numPr>
          <w:ilvl w:val="0"/>
          <w:numId w:val="2"/>
        </w:numPr>
      </w:pPr>
      <w:r>
        <w:rPr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38A8E808" wp14:editId="366D9583">
            <wp:simplePos x="0" y="0"/>
            <wp:positionH relativeFrom="column">
              <wp:posOffset>781050</wp:posOffset>
            </wp:positionH>
            <wp:positionV relativeFrom="paragraph">
              <wp:posOffset>539115</wp:posOffset>
            </wp:positionV>
            <wp:extent cx="5179695" cy="1789430"/>
            <wp:effectExtent l="0" t="0" r="1905" b="127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9695" cy="1789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281E">
        <w:t xml:space="preserve">Once the credentials are correctly entered, the app deployment to azure is completed. </w:t>
      </w:r>
    </w:p>
    <w:p w14:paraId="5E0F0315" w14:textId="3C34C8DE" w:rsidR="00B41FC1" w:rsidRDefault="00B41FC1" w:rsidP="00B41FC1">
      <w:pPr>
        <w:pStyle w:val="ListParagraph"/>
        <w:ind w:left="1800"/>
      </w:pPr>
    </w:p>
    <w:p w14:paraId="74CB4344" w14:textId="7046C04C" w:rsidR="00B41FC1" w:rsidRPr="00933716" w:rsidRDefault="00B41FC1" w:rsidP="00B41FC1">
      <w:pPr>
        <w:pStyle w:val="ListParagraph"/>
        <w:ind w:left="1800"/>
      </w:pPr>
    </w:p>
    <w:p w14:paraId="3007D471" w14:textId="77777777" w:rsidR="00B41FC1" w:rsidRDefault="00B41FC1" w:rsidP="00B41FC1">
      <w:pPr>
        <w:pStyle w:val="ListParagraph"/>
        <w:ind w:left="1152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63C33B9E" w14:textId="77777777" w:rsidR="00C1281E" w:rsidRPr="00B41FC1" w:rsidRDefault="00C1281E" w:rsidP="00B67261">
      <w:pPr>
        <w:pStyle w:val="ListParagraph"/>
        <w:numPr>
          <w:ilvl w:val="1"/>
          <w:numId w:val="3"/>
        </w:numPr>
        <w:rPr>
          <w:rFonts w:ascii="Arial" w:hAnsi="Arial" w:cs="Arial"/>
          <w:b/>
          <w:bCs/>
          <w:color w:val="0070C0"/>
          <w:sz w:val="36"/>
          <w:szCs w:val="36"/>
          <w:lang w:val="en-US"/>
        </w:rPr>
      </w:pPr>
      <w:r w:rsidRPr="00B41FC1">
        <w:rPr>
          <w:rFonts w:ascii="Arial" w:hAnsi="Arial" w:cs="Arial"/>
          <w:b/>
          <w:bCs/>
          <w:color w:val="0070C0"/>
          <w:sz w:val="36"/>
          <w:szCs w:val="36"/>
          <w:lang w:val="en-US"/>
        </w:rPr>
        <w:t>Create bot channel Registration</w:t>
      </w:r>
    </w:p>
    <w:p w14:paraId="53D31136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BE2051">
        <w:t>Now in th</w:t>
      </w:r>
      <w:r>
        <w:t>e A</w:t>
      </w:r>
      <w:r w:rsidRPr="00BE2051">
        <w:t>zure portal, create a bot channel registration.</w:t>
      </w:r>
    </w:p>
    <w:p w14:paraId="63482546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Provide the bot handle, resource group and other fields.</w:t>
      </w:r>
    </w:p>
    <w:p w14:paraId="61CAD468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For Message endpoint, provide: &lt;URL from the web app created above&gt;api/messages. Click Create to create the bot.</w:t>
      </w:r>
    </w:p>
    <w:p w14:paraId="3D437BC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Once your web channel registration gets done, open the bot and then click ‘test in web chat.’ If the chat works fine, our deployment is a success.</w:t>
      </w:r>
    </w:p>
    <w:p w14:paraId="60F0BE56" w14:textId="1359C3D2" w:rsidR="00C1281E" w:rsidRDefault="00A63B5E" w:rsidP="00C1281E">
      <w:pPr>
        <w:pStyle w:val="ListParagraph"/>
        <w:ind w:left="1800"/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3360" behindDoc="0" locked="0" layoutInCell="1" allowOverlap="1" wp14:anchorId="747D1C6D" wp14:editId="7DEB759E">
            <wp:simplePos x="0" y="0"/>
            <wp:positionH relativeFrom="column">
              <wp:posOffset>914400</wp:posOffset>
            </wp:positionH>
            <wp:positionV relativeFrom="paragraph">
              <wp:posOffset>85090</wp:posOffset>
            </wp:positionV>
            <wp:extent cx="5542280" cy="2515235"/>
            <wp:effectExtent l="0" t="0" r="1270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2280" cy="2515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C2CDCD" w14:textId="77777777" w:rsidR="00C1281E" w:rsidRPr="00BE2051" w:rsidRDefault="00C1281E" w:rsidP="00C1281E">
      <w:pPr>
        <w:pStyle w:val="ListParagraph"/>
        <w:ind w:left="1800"/>
      </w:pPr>
    </w:p>
    <w:p w14:paraId="625DDBCE" w14:textId="77777777" w:rsidR="00C1281E" w:rsidRDefault="00C1281E" w:rsidP="00B67261">
      <w:pPr>
        <w:pStyle w:val="ListParagraph"/>
        <w:numPr>
          <w:ilvl w:val="1"/>
          <w:numId w:val="3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Deployment</w:t>
      </w:r>
    </w:p>
    <w:p w14:paraId="45C65FB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o to the channels section of your bot.</w:t>
      </w:r>
    </w:p>
    <w:p w14:paraId="66534001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234EE5">
        <w:t>The bot can be deployed as an embedding to an existing HTML page by selecting the get bot embedded code option</w:t>
      </w:r>
    </w:p>
    <w:p w14:paraId="22CB539C" w14:textId="77777777" w:rsidR="00C1281E" w:rsidRDefault="00C1281E" w:rsidP="00C1281E">
      <w:pPr>
        <w:pStyle w:val="ListParagraph"/>
        <w:ind w:left="1800"/>
      </w:pPr>
      <w:r>
        <w:rPr>
          <w:noProof/>
          <w:lang w:val="en-US"/>
        </w:rPr>
        <w:drawing>
          <wp:inline distT="0" distB="0" distL="0" distR="0" wp14:anchorId="035B07FA" wp14:editId="564DA6D5">
            <wp:extent cx="3785870" cy="1891257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94166" cy="189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35B11" w14:textId="77777777" w:rsidR="00C1281E" w:rsidRDefault="00C1281E" w:rsidP="00B67261">
      <w:pPr>
        <w:pStyle w:val="ListParagraph"/>
        <w:numPr>
          <w:ilvl w:val="3"/>
          <w:numId w:val="3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346DAB">
        <w:rPr>
          <w:rFonts w:ascii="Arial" w:hAnsi="Arial" w:cs="Arial"/>
          <w:b/>
          <w:bCs/>
          <w:sz w:val="28"/>
          <w:szCs w:val="28"/>
          <w:lang w:val="en-US"/>
        </w:rPr>
        <w:t>Telegram Deployment</w:t>
      </w:r>
    </w:p>
    <w:p w14:paraId="31D97B63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DC0D46">
        <w:t>Open the telegram app and search for botfather(it is an inbuilt bot used to create other bots)</w:t>
      </w:r>
    </w:p>
    <w:p w14:paraId="7F5F4121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Start a conversation with botfather and enter </w:t>
      </w:r>
      <w:r w:rsidRPr="00DC0D46">
        <w:rPr>
          <w:color w:val="2F5496" w:themeColor="accent1" w:themeShade="BF"/>
        </w:rPr>
        <w:t xml:space="preserve">/newbot </w:t>
      </w:r>
      <w:r>
        <w:t>to create a newbot.</w:t>
      </w:r>
    </w:p>
    <w:p w14:paraId="045289B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ive a name to your bot</w:t>
      </w:r>
    </w:p>
    <w:p w14:paraId="6D7A4610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ive a username to your bot, which must end in _bot.</w:t>
      </w:r>
    </w:p>
    <w:p w14:paraId="06DEB513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This generates an access token. Enter that access token after clicking the telegram channel in your bot app and click save.</w:t>
      </w:r>
    </w:p>
    <w:p w14:paraId="28D544B0" w14:textId="77777777" w:rsidR="00C1281E" w:rsidRDefault="00C1281E" w:rsidP="00C1281E">
      <w:pPr>
        <w:pStyle w:val="ListParagraph"/>
        <w:ind w:left="1800"/>
      </w:pPr>
      <w:r>
        <w:rPr>
          <w:noProof/>
          <w:lang w:val="en-US"/>
        </w:rPr>
        <w:lastRenderedPageBreak/>
        <w:drawing>
          <wp:inline distT="0" distB="0" distL="0" distR="0" wp14:anchorId="7C062F3D" wp14:editId="144F2CA7">
            <wp:extent cx="2835910" cy="1837717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50916" cy="184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8E2E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Now, search the username of the bot in telegram and start conversation with your bot.</w:t>
      </w:r>
    </w:p>
    <w:p w14:paraId="05B968FE" w14:textId="77777777" w:rsidR="00403575" w:rsidRDefault="00403575" w:rsidP="00403575">
      <w:pPr>
        <w:pStyle w:val="ListParagraph"/>
        <w:ind w:left="1800"/>
      </w:pPr>
    </w:p>
    <w:p w14:paraId="34FD7A97" w14:textId="50ACFEF3" w:rsidR="00403575" w:rsidRDefault="00403575" w:rsidP="00403575">
      <w:pPr>
        <w:pStyle w:val="ListParagraph"/>
        <w:ind w:left="1800"/>
      </w:pPr>
      <w:r>
        <w:t>Telegram-id:- spark-demoWeather</w:t>
      </w:r>
      <w:bookmarkStart w:id="0" w:name="_GoBack"/>
      <w:bookmarkEnd w:id="0"/>
    </w:p>
    <w:p w14:paraId="07E5EFB9" w14:textId="2D993DD9" w:rsidR="00C1281E" w:rsidRDefault="00C1281E" w:rsidP="00C1281E">
      <w:pPr>
        <w:pStyle w:val="ListParagraph"/>
        <w:ind w:left="1800"/>
        <w:rPr>
          <w:noProof/>
          <w:lang w:val="en-US" w:bidi="hi-IN"/>
        </w:rPr>
      </w:pPr>
    </w:p>
    <w:p w14:paraId="1B2A2EFA" w14:textId="7D8C7151" w:rsidR="00C1281E" w:rsidRDefault="00C1281E" w:rsidP="00C1281E">
      <w:pPr>
        <w:pStyle w:val="ListParagraph"/>
        <w:ind w:left="1800"/>
        <w:rPr>
          <w:noProof/>
          <w:lang w:val="en-US" w:bidi="hi-IN"/>
        </w:rPr>
      </w:pPr>
    </w:p>
    <w:p w14:paraId="3C58EB16" w14:textId="0FE425D7" w:rsidR="00C1281E" w:rsidRDefault="008D529C" w:rsidP="00C1281E">
      <w:pPr>
        <w:pStyle w:val="ListParagraph"/>
        <w:ind w:left="1800"/>
      </w:pPr>
      <w:r>
        <w:rPr>
          <w:noProof/>
          <w:lang w:val="en-US"/>
        </w:rPr>
        <w:drawing>
          <wp:anchor distT="0" distB="0" distL="114300" distR="114300" simplePos="0" relativeHeight="251664384" behindDoc="0" locked="0" layoutInCell="1" allowOverlap="1" wp14:anchorId="4DBE7227" wp14:editId="79EB6E3D">
            <wp:simplePos x="0" y="0"/>
            <wp:positionH relativeFrom="column">
              <wp:posOffset>914400</wp:posOffset>
            </wp:positionH>
            <wp:positionV relativeFrom="paragraph">
              <wp:posOffset>262890</wp:posOffset>
            </wp:positionV>
            <wp:extent cx="5230495" cy="2785745"/>
            <wp:effectExtent l="0" t="0" r="8255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0495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3F82A9" w14:textId="77777777" w:rsidR="00C1281E" w:rsidRDefault="00C1281E" w:rsidP="00C1281E">
      <w:pPr>
        <w:pStyle w:val="ListParagraph"/>
        <w:ind w:left="1800"/>
      </w:pPr>
    </w:p>
    <w:p w14:paraId="2D18CF24" w14:textId="78F32A6E" w:rsidR="00AF18A7" w:rsidRPr="00ED6B2F" w:rsidRDefault="00AF18A7" w:rsidP="00ED6B2F">
      <w:pPr>
        <w:ind w:left="720"/>
        <w:rPr>
          <w:rFonts w:ascii="Arial" w:hAnsi="Arial" w:cs="Arial"/>
          <w:b/>
          <w:bCs/>
          <w:sz w:val="36"/>
          <w:szCs w:val="36"/>
          <w:lang w:val="en-US"/>
        </w:rPr>
      </w:pPr>
    </w:p>
    <w:sectPr w:rsidR="00AF18A7" w:rsidRPr="00ED6B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arajita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>
    <w:nsid w:val="21AA2084"/>
    <w:multiLevelType w:val="hybridMultilevel"/>
    <w:tmpl w:val="5936C83A"/>
    <w:lvl w:ilvl="0" w:tplc="9D16E1D6">
      <w:start w:val="1"/>
      <w:numFmt w:val="lowerLetter"/>
      <w:lvlText w:val="%1)"/>
      <w:lvlJc w:val="left"/>
      <w:pPr>
        <w:ind w:left="151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32" w:hanging="360"/>
      </w:pPr>
    </w:lvl>
    <w:lvl w:ilvl="2" w:tplc="4009001B" w:tentative="1">
      <w:start w:val="1"/>
      <w:numFmt w:val="lowerRoman"/>
      <w:lvlText w:val="%3."/>
      <w:lvlJc w:val="right"/>
      <w:pPr>
        <w:ind w:left="2952" w:hanging="180"/>
      </w:pPr>
    </w:lvl>
    <w:lvl w:ilvl="3" w:tplc="4009000F" w:tentative="1">
      <w:start w:val="1"/>
      <w:numFmt w:val="decimal"/>
      <w:lvlText w:val="%4."/>
      <w:lvlJc w:val="left"/>
      <w:pPr>
        <w:ind w:left="3672" w:hanging="360"/>
      </w:pPr>
    </w:lvl>
    <w:lvl w:ilvl="4" w:tplc="40090019" w:tentative="1">
      <w:start w:val="1"/>
      <w:numFmt w:val="lowerLetter"/>
      <w:lvlText w:val="%5."/>
      <w:lvlJc w:val="left"/>
      <w:pPr>
        <w:ind w:left="4392" w:hanging="360"/>
      </w:pPr>
    </w:lvl>
    <w:lvl w:ilvl="5" w:tplc="4009001B" w:tentative="1">
      <w:start w:val="1"/>
      <w:numFmt w:val="lowerRoman"/>
      <w:lvlText w:val="%6."/>
      <w:lvlJc w:val="right"/>
      <w:pPr>
        <w:ind w:left="5112" w:hanging="180"/>
      </w:pPr>
    </w:lvl>
    <w:lvl w:ilvl="6" w:tplc="4009000F" w:tentative="1">
      <w:start w:val="1"/>
      <w:numFmt w:val="decimal"/>
      <w:lvlText w:val="%7."/>
      <w:lvlJc w:val="left"/>
      <w:pPr>
        <w:ind w:left="5832" w:hanging="360"/>
      </w:pPr>
    </w:lvl>
    <w:lvl w:ilvl="7" w:tplc="40090019" w:tentative="1">
      <w:start w:val="1"/>
      <w:numFmt w:val="lowerLetter"/>
      <w:lvlText w:val="%8."/>
      <w:lvlJc w:val="left"/>
      <w:pPr>
        <w:ind w:left="6552" w:hanging="360"/>
      </w:pPr>
    </w:lvl>
    <w:lvl w:ilvl="8" w:tplc="40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">
    <w:nsid w:val="3F2B2764"/>
    <w:multiLevelType w:val="hybridMultilevel"/>
    <w:tmpl w:val="B5C00034"/>
    <w:lvl w:ilvl="0" w:tplc="EEEA33C0">
      <w:start w:val="1"/>
      <w:numFmt w:val="lowerLetter"/>
      <w:lvlText w:val="%1)"/>
      <w:lvlJc w:val="left"/>
      <w:pPr>
        <w:ind w:left="151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32" w:hanging="360"/>
      </w:pPr>
    </w:lvl>
    <w:lvl w:ilvl="2" w:tplc="4009001B" w:tentative="1">
      <w:start w:val="1"/>
      <w:numFmt w:val="lowerRoman"/>
      <w:lvlText w:val="%3."/>
      <w:lvlJc w:val="right"/>
      <w:pPr>
        <w:ind w:left="2952" w:hanging="180"/>
      </w:pPr>
    </w:lvl>
    <w:lvl w:ilvl="3" w:tplc="4009000F" w:tentative="1">
      <w:start w:val="1"/>
      <w:numFmt w:val="decimal"/>
      <w:lvlText w:val="%4."/>
      <w:lvlJc w:val="left"/>
      <w:pPr>
        <w:ind w:left="3672" w:hanging="360"/>
      </w:pPr>
    </w:lvl>
    <w:lvl w:ilvl="4" w:tplc="40090019" w:tentative="1">
      <w:start w:val="1"/>
      <w:numFmt w:val="lowerLetter"/>
      <w:lvlText w:val="%5."/>
      <w:lvlJc w:val="left"/>
      <w:pPr>
        <w:ind w:left="4392" w:hanging="360"/>
      </w:pPr>
    </w:lvl>
    <w:lvl w:ilvl="5" w:tplc="4009001B" w:tentative="1">
      <w:start w:val="1"/>
      <w:numFmt w:val="lowerRoman"/>
      <w:lvlText w:val="%6."/>
      <w:lvlJc w:val="right"/>
      <w:pPr>
        <w:ind w:left="5112" w:hanging="180"/>
      </w:pPr>
    </w:lvl>
    <w:lvl w:ilvl="6" w:tplc="4009000F" w:tentative="1">
      <w:start w:val="1"/>
      <w:numFmt w:val="decimal"/>
      <w:lvlText w:val="%7."/>
      <w:lvlJc w:val="left"/>
      <w:pPr>
        <w:ind w:left="5832" w:hanging="360"/>
      </w:pPr>
    </w:lvl>
    <w:lvl w:ilvl="7" w:tplc="40090019" w:tentative="1">
      <w:start w:val="1"/>
      <w:numFmt w:val="lowerLetter"/>
      <w:lvlText w:val="%8."/>
      <w:lvlJc w:val="left"/>
      <w:pPr>
        <w:ind w:left="6552" w:hanging="360"/>
      </w:pPr>
    </w:lvl>
    <w:lvl w:ilvl="8" w:tplc="40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569E36F5"/>
    <w:multiLevelType w:val="multilevel"/>
    <w:tmpl w:val="51243048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TUzNzSwtDCxMDRW0lEKTi0uzszPAykwqgUAj0ljoywAAAA="/>
  </w:docVars>
  <w:rsids>
    <w:rsidRoot w:val="00D303B4"/>
    <w:rsid w:val="0004442B"/>
    <w:rsid w:val="00092A12"/>
    <w:rsid w:val="00116D80"/>
    <w:rsid w:val="00161C9A"/>
    <w:rsid w:val="00163DA6"/>
    <w:rsid w:val="002B0CCA"/>
    <w:rsid w:val="002F1317"/>
    <w:rsid w:val="00301A22"/>
    <w:rsid w:val="00327362"/>
    <w:rsid w:val="003446E7"/>
    <w:rsid w:val="003473D5"/>
    <w:rsid w:val="003A367E"/>
    <w:rsid w:val="00403575"/>
    <w:rsid w:val="004321A8"/>
    <w:rsid w:val="00446C0A"/>
    <w:rsid w:val="00464A0E"/>
    <w:rsid w:val="00482E12"/>
    <w:rsid w:val="004B15C5"/>
    <w:rsid w:val="004C2AA1"/>
    <w:rsid w:val="004D17A8"/>
    <w:rsid w:val="005D7BEB"/>
    <w:rsid w:val="005E3E3E"/>
    <w:rsid w:val="006474E5"/>
    <w:rsid w:val="00702344"/>
    <w:rsid w:val="007110A6"/>
    <w:rsid w:val="0073252C"/>
    <w:rsid w:val="00752597"/>
    <w:rsid w:val="008200E5"/>
    <w:rsid w:val="008956F9"/>
    <w:rsid w:val="008979F6"/>
    <w:rsid w:val="008C6515"/>
    <w:rsid w:val="008D529C"/>
    <w:rsid w:val="00905BA0"/>
    <w:rsid w:val="00932FDE"/>
    <w:rsid w:val="0096635E"/>
    <w:rsid w:val="00A13252"/>
    <w:rsid w:val="00A2446F"/>
    <w:rsid w:val="00A63B5E"/>
    <w:rsid w:val="00A91C77"/>
    <w:rsid w:val="00AB5A37"/>
    <w:rsid w:val="00AC369D"/>
    <w:rsid w:val="00AD3EB6"/>
    <w:rsid w:val="00AF18A7"/>
    <w:rsid w:val="00B41FC1"/>
    <w:rsid w:val="00B54F7D"/>
    <w:rsid w:val="00B67261"/>
    <w:rsid w:val="00B82E0F"/>
    <w:rsid w:val="00B96597"/>
    <w:rsid w:val="00BA6F63"/>
    <w:rsid w:val="00BC7CAF"/>
    <w:rsid w:val="00C1277E"/>
    <w:rsid w:val="00C1281E"/>
    <w:rsid w:val="00C20317"/>
    <w:rsid w:val="00C2039A"/>
    <w:rsid w:val="00C23531"/>
    <w:rsid w:val="00C3244E"/>
    <w:rsid w:val="00C468C1"/>
    <w:rsid w:val="00D15971"/>
    <w:rsid w:val="00D2545A"/>
    <w:rsid w:val="00D303B4"/>
    <w:rsid w:val="00D55194"/>
    <w:rsid w:val="00D7134D"/>
    <w:rsid w:val="00D8050A"/>
    <w:rsid w:val="00D95791"/>
    <w:rsid w:val="00EB2C10"/>
    <w:rsid w:val="00ED6B2F"/>
    <w:rsid w:val="00EE2EF4"/>
    <w:rsid w:val="00F25CE1"/>
    <w:rsid w:val="00F435E4"/>
    <w:rsid w:val="00F921F6"/>
    <w:rsid w:val="00FA1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F58E7"/>
  <w15:chartTrackingRefBased/>
  <w15:docId w15:val="{D8F1FBC0-9C8E-439F-9C17-5F9D8054D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73D5"/>
  </w:style>
  <w:style w:type="paragraph" w:styleId="Heading1">
    <w:name w:val="heading 1"/>
    <w:basedOn w:val="Normal"/>
    <w:next w:val="Normal"/>
    <w:link w:val="Heading1Char"/>
    <w:uiPriority w:val="9"/>
    <w:qFormat/>
    <w:rsid w:val="00163D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25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8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1C77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56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56F9"/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163D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25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75259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52597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09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uis.ai" TargetMode="External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2.jp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hyperlink" Target="https://home.openweathermap.org/" TargetMode="External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expertsystem.com/chatbot/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13</Pages>
  <Words>1614</Words>
  <Characters>920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rahi shah</cp:lastModifiedBy>
  <cp:revision>69</cp:revision>
  <dcterms:created xsi:type="dcterms:W3CDTF">2019-12-10T10:01:00Z</dcterms:created>
  <dcterms:modified xsi:type="dcterms:W3CDTF">2020-04-20T08:09:00Z</dcterms:modified>
</cp:coreProperties>
</file>